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is</w:t>
      </w:r>
      <w:r>
        <w:t xml:space="preserve"> </w:t>
      </w:r>
      <w:r>
        <w:t xml:space="preserve">EHSC</w:t>
      </w:r>
      <w:r>
        <w:t xml:space="preserve"> </w:t>
      </w:r>
      <w:r>
        <w:t xml:space="preserve">8310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3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load data. path is relative to project directory</w:t>
      </w:r>
      <w:r>
        <w:br/>
      </w:r>
      <w:r>
        <w:rPr>
          <w:rStyle w:val="NormalTok"/>
        </w:rPr>
        <w:t xml:space="preserve">clean_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ocessed_data/data_cleaned.rd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Observations: 22</w:t>
      </w:r>
      <w:r>
        <w:br/>
      </w:r>
      <w:r>
        <w:rPr>
          <w:rStyle w:val="VerbatimChar"/>
        </w:rPr>
        <w:t xml:space="preserve">## Variables: 12</w:t>
      </w:r>
      <w:r>
        <w:br/>
      </w:r>
      <w:r>
        <w:rPr>
          <w:rStyle w:val="VerbatimChar"/>
        </w:rPr>
        <w:t xml:space="preserve">## $ sample_id            &lt;fct&gt; P1, P2, H1, H2, VM1, VM2, P1, P2, H1, H2,...</w:t>
      </w:r>
      <w:r>
        <w:br/>
      </w:r>
      <w:r>
        <w:rPr>
          <w:rStyle w:val="VerbatimChar"/>
        </w:rPr>
        <w:t xml:space="preserve">## $ last_rain            &lt;dbl&gt; NA, NA, NA, NA, NA, NA, NA, NA, NA, NA, N...</w:t>
      </w:r>
      <w:r>
        <w:br/>
      </w:r>
      <w:r>
        <w:rPr>
          <w:rStyle w:val="VerbatimChar"/>
        </w:rPr>
        <w:t xml:space="preserve">## $ date                 &lt;chr&gt; "9.11.19", "9.11.19", "9.11.19", "9.11.19...</w:t>
      </w:r>
      <w:r>
        <w:br/>
      </w:r>
      <w:r>
        <w:rPr>
          <w:rStyle w:val="VerbatimChar"/>
        </w:rPr>
        <w:t xml:space="preserve">## $ ambient_air_high_c   &lt;dbl&gt; 35.61111, 35.61111, 35.61111, 35.61111, 3...</w:t>
      </w:r>
      <w:r>
        <w:br/>
      </w:r>
      <w:r>
        <w:rPr>
          <w:rStyle w:val="VerbatimChar"/>
        </w:rPr>
        <w:t xml:space="preserve">## $ ambient_air_low_c    &lt;dbl&gt; 22.22222, 22.22222, 22.22222, 22.22222, 2...</w:t>
      </w:r>
      <w:r>
        <w:br/>
      </w:r>
      <w:r>
        <w:rPr>
          <w:rStyle w:val="VerbatimChar"/>
        </w:rPr>
        <w:t xml:space="preserve">## $ water_temp           &lt;dbl&gt; 21.52, 22.93, 22.85, 23.82, 34.50, 26.50,...</w:t>
      </w:r>
      <w:r>
        <w:br/>
      </w:r>
      <w:r>
        <w:rPr>
          <w:rStyle w:val="VerbatimChar"/>
        </w:rPr>
        <w:t xml:space="preserve">## $ conductivity         &lt;dbl&gt; 0.119, 0.077, 0.139, 0.212, 0.049, 0.062,...</w:t>
      </w:r>
      <w:r>
        <w:br/>
      </w:r>
      <w:r>
        <w:rPr>
          <w:rStyle w:val="VerbatimChar"/>
        </w:rPr>
        <w:t xml:space="preserve">## $ ph                   &lt;dbl&gt; 7.60, 8.09, 10.46, 8.45, 10.59, 8.90, 7.8...</w:t>
      </w:r>
      <w:r>
        <w:br/>
      </w:r>
      <w:r>
        <w:rPr>
          <w:rStyle w:val="VerbatimChar"/>
        </w:rPr>
        <w:t xml:space="preserve">## $ final_ecoli          &lt;dbl&gt; 40.0, 425.0, 6450.0, 4300.0, 2.5, 2.0, 19...</w:t>
      </w:r>
      <w:r>
        <w:br/>
      </w:r>
      <w:r>
        <w:rPr>
          <w:rStyle w:val="VerbatimChar"/>
        </w:rPr>
        <w:t xml:space="preserve">## $ exceeds_epa          &lt;chr&gt; "No", "Yes", "Yes", "Yes", "No", "No", "N...</w:t>
      </w:r>
      <w:r>
        <w:br/>
      </w:r>
      <w:r>
        <w:rPr>
          <w:rStyle w:val="VerbatimChar"/>
        </w:rPr>
        <w:t xml:space="preserve">## $ confirmed_salmonella &lt;chr&gt; "N/A", "yes", "N/A", "N/A", "N/A", "no", ...</w:t>
      </w:r>
      <w:r>
        <w:br/>
      </w:r>
      <w:r>
        <w:rPr>
          <w:rStyle w:val="VerbatimChar"/>
        </w:rPr>
        <w:t xml:space="preserve">## $ xlt4_salmonella      &lt;chr&gt; "no", "yes", "no", "no", "no", "yes", "ye...</w:t>
      </w:r>
    </w:p>
    <w:p>
      <w:pPr>
        <w:pStyle w:val="SourceCode"/>
      </w:pPr>
      <w:r>
        <w:rPr>
          <w:rStyle w:val="NormalTok"/>
        </w:rPr>
        <w:t xml:space="preserve">site_vs_eco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_vs_ecol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 (cfu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look at final E. coli as an oucome.</w:t>
      </w:r>
    </w:p>
    <w:p>
      <w:pPr>
        <w:pStyle w:val="SourceCode"/>
      </w:pPr>
      <w:r>
        <w:rPr>
          <w:rStyle w:val="NormalTok"/>
        </w:rPr>
        <w:t xml:space="preserve">ecoli_high_temp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bient_air_high_c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ient Air Temp High (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high_temp_air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low_temp_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bient_air_low_c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ient Air Temp Low (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low_temp_air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water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emp (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water_temp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ductivi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uctiv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cond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li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E. col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li_ph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ecoli_high_temp_air, ecoli_low_temp_air, ecoli_water_temp, ecoli_cond, ecoli_ph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d_week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ate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9.11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9.23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9.30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10.3.1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ate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e_fr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Numb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 (CFU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eek_count)) 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inal_ecoli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duc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bient_air_high_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d_week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_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bient_air_low_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e_Analysi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add_week_count, aes(x = week_count, y = last_rain)) + geom_jitter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EHSC 8310</dc:title>
  <dc:creator>William Norfolk</dc:creator>
  <cp:keywords/>
  <dcterms:created xsi:type="dcterms:W3CDTF">2019-11-06T18:55:09Z</dcterms:created>
  <dcterms:modified xsi:type="dcterms:W3CDTF">2019-11-06T18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19</vt:lpwstr>
  </property>
  <property fmtid="{D5CDD505-2E9C-101B-9397-08002B2CF9AE}" pid="3" name="output">
    <vt:lpwstr/>
  </property>
</Properties>
</file>